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170F6" w14:textId="36E300F6" w:rsidR="00485C2D" w:rsidRPr="00CB5715" w:rsidRDefault="00485C2D" w:rsidP="00485C2D">
      <w:pPr>
        <w:spacing w:line="560" w:lineRule="exact"/>
        <w:rPr>
          <w:rStyle w:val="fontstyle01"/>
          <w:rFonts w:ascii="黑体" w:eastAsia="黑体" w:hAnsi="黑体" w:cs="Times New Roman" w:hint="default"/>
        </w:rPr>
      </w:pPr>
      <w:r w:rsidRPr="00CB5715">
        <w:rPr>
          <w:rStyle w:val="fontstyle01"/>
          <w:rFonts w:ascii="黑体" w:eastAsia="黑体" w:hAnsi="黑体" w:cs="Times New Roman" w:hint="default"/>
        </w:rPr>
        <w:t>附件</w:t>
      </w:r>
      <w:r>
        <w:rPr>
          <w:rStyle w:val="fontstyle01"/>
          <w:rFonts w:ascii="黑体" w:eastAsia="黑体" w:hAnsi="黑体" w:cs="Times New Roman" w:hint="default"/>
        </w:rPr>
        <w:t>2</w:t>
      </w:r>
    </w:p>
    <w:p w14:paraId="76774F73" w14:textId="259BF52B" w:rsidR="00485C2D" w:rsidRPr="005318C9" w:rsidRDefault="00485C2D" w:rsidP="00485C2D">
      <w:pPr>
        <w:spacing w:line="560" w:lineRule="exact"/>
        <w:jc w:val="center"/>
        <w:rPr>
          <w:rFonts w:ascii="Times New Roman" w:eastAsia="方正小标宋简体" w:hAnsi="Times New Roman" w:cs="Times New Roman"/>
          <w:sz w:val="32"/>
          <w:szCs w:val="28"/>
        </w:rPr>
      </w:pPr>
      <w:r w:rsidRPr="00CB5715">
        <w:rPr>
          <w:rFonts w:ascii="Times New Roman" w:eastAsia="方正小标宋简体" w:hAnsi="Times New Roman" w:cs="Times New Roman" w:hint="eastAsia"/>
          <w:sz w:val="32"/>
          <w:szCs w:val="28"/>
        </w:rPr>
        <w:t>东南大学</w:t>
      </w:r>
      <w:r w:rsidRPr="00CB5715">
        <w:rPr>
          <w:rFonts w:ascii="Times New Roman" w:eastAsia="方正小标宋简体" w:hAnsi="Times New Roman" w:cs="Times New Roman"/>
          <w:sz w:val="32"/>
          <w:szCs w:val="28"/>
        </w:rPr>
        <w:t>202</w:t>
      </w:r>
      <w:r>
        <w:rPr>
          <w:rFonts w:ascii="Times New Roman" w:eastAsia="方正小标宋简体" w:hAnsi="Times New Roman" w:cs="Times New Roman"/>
          <w:sz w:val="32"/>
          <w:szCs w:val="28"/>
        </w:rPr>
        <w:t>2</w:t>
      </w:r>
      <w:r w:rsidRPr="00CB5715">
        <w:rPr>
          <w:rFonts w:ascii="Times New Roman" w:eastAsia="方正小标宋简体" w:hAnsi="Times New Roman" w:cs="Times New Roman"/>
          <w:sz w:val="32"/>
          <w:szCs w:val="28"/>
        </w:rPr>
        <w:t>年辅导员专项社会实践</w:t>
      </w:r>
      <w:r>
        <w:rPr>
          <w:rFonts w:ascii="Times New Roman" w:eastAsia="方正小标宋简体" w:hAnsi="Times New Roman" w:cs="Times New Roman" w:hint="eastAsia"/>
          <w:sz w:val="32"/>
          <w:szCs w:val="28"/>
        </w:rPr>
        <w:t>选题</w:t>
      </w:r>
      <w:r w:rsidRPr="00CB5715">
        <w:rPr>
          <w:rFonts w:ascii="Times New Roman" w:eastAsia="方正小标宋简体" w:hAnsi="Times New Roman" w:cs="Times New Roman"/>
          <w:sz w:val="32"/>
          <w:szCs w:val="28"/>
        </w:rPr>
        <w:t>申报表</w:t>
      </w:r>
    </w:p>
    <w:tbl>
      <w:tblPr>
        <w:tblW w:w="850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070"/>
        <w:gridCol w:w="2449"/>
        <w:gridCol w:w="1603"/>
        <w:gridCol w:w="1855"/>
      </w:tblGrid>
      <w:tr w:rsidR="00485C2D" w:rsidRPr="005318C9" w14:paraId="14919DE4" w14:textId="77777777" w:rsidTr="003F6266">
        <w:trPr>
          <w:cantSplit/>
          <w:trHeight w:val="434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2FF6EC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选题名称</w:t>
            </w:r>
          </w:p>
        </w:tc>
        <w:tc>
          <w:tcPr>
            <w:tcW w:w="107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7D209738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5907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656373A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485C2D" w:rsidRPr="005318C9" w14:paraId="58122209" w14:textId="77777777" w:rsidTr="003F6266">
        <w:trPr>
          <w:cantSplit/>
          <w:trHeight w:val="465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62E3EF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选题类别</w:t>
            </w:r>
          </w:p>
        </w:tc>
        <w:tc>
          <w:tcPr>
            <w:tcW w:w="697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CF12D4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485C2D" w:rsidRPr="005318C9" w14:paraId="72782875" w14:textId="77777777" w:rsidTr="003F6266">
        <w:trPr>
          <w:cantSplit/>
          <w:trHeight w:val="313"/>
        </w:trPr>
        <w:tc>
          <w:tcPr>
            <w:tcW w:w="152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AB09700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指导教师</w:t>
            </w:r>
          </w:p>
        </w:tc>
        <w:tc>
          <w:tcPr>
            <w:tcW w:w="107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DABC5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9D6E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B37FE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务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/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称</w:t>
            </w:r>
          </w:p>
        </w:tc>
        <w:tc>
          <w:tcPr>
            <w:tcW w:w="185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AFB323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485C2D" w:rsidRPr="005318C9" w14:paraId="72B4B5C0" w14:textId="77777777" w:rsidTr="003F6266">
        <w:trPr>
          <w:cantSplit/>
          <w:trHeight w:val="313"/>
        </w:trPr>
        <w:tc>
          <w:tcPr>
            <w:tcW w:w="152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6B510DC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4813D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EFFA4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2016F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8DC468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485C2D" w:rsidRPr="005318C9" w14:paraId="02A7F26E" w14:textId="77777777" w:rsidTr="003F6266">
        <w:trPr>
          <w:cantSplit/>
          <w:trHeight w:val="313"/>
        </w:trPr>
        <w:tc>
          <w:tcPr>
            <w:tcW w:w="152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9AD7D37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96133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2C08A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12DE5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务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/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称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6A9A22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485C2D" w:rsidRPr="005318C9" w14:paraId="4649135C" w14:textId="77777777" w:rsidTr="003F6266">
        <w:trPr>
          <w:cantSplit/>
          <w:trHeight w:val="313"/>
        </w:trPr>
        <w:tc>
          <w:tcPr>
            <w:tcW w:w="152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0C24E8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07B93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19614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76AE2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ABC5657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485C2D" w:rsidRPr="005318C9" w14:paraId="1448EB07" w14:textId="77777777" w:rsidTr="003F6266">
        <w:trPr>
          <w:cantSplit/>
          <w:trHeight w:val="313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787C65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实践时间</w:t>
            </w:r>
          </w:p>
        </w:tc>
        <w:tc>
          <w:tcPr>
            <w:tcW w:w="351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35F0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70CC8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实践地点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7A23145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485C2D" w:rsidRPr="005318C9" w14:paraId="165B2D22" w14:textId="77777777" w:rsidTr="003F6266">
        <w:trPr>
          <w:trHeight w:val="1039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C6D1F8B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选题背景</w:t>
            </w:r>
          </w:p>
        </w:tc>
        <w:tc>
          <w:tcPr>
            <w:tcW w:w="697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115FF396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29107E09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8BFF01D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66B885C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485C2D" w:rsidRPr="005318C9" w14:paraId="2723D873" w14:textId="77777777" w:rsidTr="003F6266">
        <w:trPr>
          <w:trHeight w:val="1820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DF20A2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实践方案</w:t>
            </w:r>
          </w:p>
        </w:tc>
        <w:tc>
          <w:tcPr>
            <w:tcW w:w="697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04F3B1EF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13FDD174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B590864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1A38F1C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2AB61A83" w14:textId="77777777" w:rsidR="00485C2D" w:rsidRPr="005318C9" w:rsidRDefault="00485C2D" w:rsidP="003F6266">
            <w:pPr>
              <w:spacing w:line="560" w:lineRule="exact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485C2D" w:rsidRPr="005318C9" w14:paraId="702762FE" w14:textId="77777777" w:rsidTr="003F6266">
        <w:trPr>
          <w:trHeight w:val="1117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338AD9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预期目标</w:t>
            </w:r>
          </w:p>
        </w:tc>
        <w:tc>
          <w:tcPr>
            <w:tcW w:w="697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5625CDB" w14:textId="77777777" w:rsidR="00485C2D" w:rsidRPr="005318C9" w:rsidRDefault="00485C2D" w:rsidP="003F6266">
            <w:pPr>
              <w:spacing w:line="560" w:lineRule="exact"/>
              <w:ind w:firstLineChars="200" w:firstLine="48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99115F9" w14:textId="77777777" w:rsidR="00485C2D" w:rsidRPr="005318C9" w:rsidRDefault="00485C2D" w:rsidP="003F6266">
            <w:pPr>
              <w:spacing w:line="560" w:lineRule="exact"/>
              <w:ind w:firstLineChars="200" w:firstLine="48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E04D82E" w14:textId="77777777" w:rsidR="00485C2D" w:rsidRPr="005318C9" w:rsidRDefault="00485C2D" w:rsidP="003F6266">
            <w:pPr>
              <w:spacing w:line="560" w:lineRule="exact"/>
              <w:ind w:firstLineChars="200" w:firstLine="48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1AE65E0A" w14:textId="77777777" w:rsidR="00485C2D" w:rsidRPr="005318C9" w:rsidRDefault="00485C2D" w:rsidP="003F6266">
            <w:pPr>
              <w:spacing w:line="560" w:lineRule="exact"/>
              <w:ind w:firstLineChars="200" w:firstLine="48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12B26CE5" w14:textId="77777777" w:rsidR="00485C2D" w:rsidRPr="005318C9" w:rsidRDefault="00485C2D" w:rsidP="003F6266">
            <w:pPr>
              <w:spacing w:line="560" w:lineRule="exact"/>
              <w:ind w:firstLineChars="200" w:firstLine="48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20836B3" w14:textId="77777777" w:rsidR="00485C2D" w:rsidRPr="005318C9" w:rsidRDefault="00485C2D" w:rsidP="003F6266">
            <w:pPr>
              <w:spacing w:line="560" w:lineRule="exact"/>
              <w:ind w:firstLineChars="200" w:firstLine="48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485C2D" w:rsidRPr="005318C9" w14:paraId="7C660339" w14:textId="77777777" w:rsidTr="003F6266">
        <w:trPr>
          <w:trHeight w:val="1117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20D8EAE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lastRenderedPageBreak/>
              <w:t>项目基础</w:t>
            </w:r>
          </w:p>
        </w:tc>
        <w:tc>
          <w:tcPr>
            <w:tcW w:w="697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D276BF9" w14:textId="77777777" w:rsidR="00485C2D" w:rsidRPr="005318C9" w:rsidRDefault="00485C2D" w:rsidP="003F6266">
            <w:pPr>
              <w:spacing w:line="560" w:lineRule="exact"/>
              <w:ind w:firstLineChars="200" w:firstLine="48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485C2D" w:rsidRPr="005318C9" w14:paraId="36300BBB" w14:textId="77777777" w:rsidTr="003F6266">
        <w:trPr>
          <w:cantSplit/>
          <w:trHeight w:val="1960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96A4C1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院团委</w:t>
            </w:r>
          </w:p>
          <w:p w14:paraId="5E3B747A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审核意见</w:t>
            </w:r>
          </w:p>
        </w:tc>
        <w:tc>
          <w:tcPr>
            <w:tcW w:w="697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29F0499C" w14:textId="77777777" w:rsidR="00485C2D" w:rsidRPr="005318C9" w:rsidRDefault="00485C2D" w:rsidP="003F6266">
            <w:pPr>
              <w:spacing w:line="560" w:lineRule="exact"/>
              <w:ind w:right="96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2449E9F" w14:textId="77777777" w:rsidR="00485C2D" w:rsidRPr="005318C9" w:rsidRDefault="00485C2D" w:rsidP="003F6266">
            <w:pPr>
              <w:spacing w:line="560" w:lineRule="exact"/>
              <w:ind w:right="1200"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1D85EF0A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月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日</w:t>
            </w:r>
          </w:p>
        </w:tc>
      </w:tr>
      <w:tr w:rsidR="00485C2D" w:rsidRPr="005318C9" w14:paraId="5D0EF8C9" w14:textId="77777777" w:rsidTr="003F6266">
        <w:trPr>
          <w:cantSplit/>
          <w:trHeight w:val="1421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3EDF25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专家评审</w:t>
            </w:r>
          </w:p>
          <w:p w14:paraId="430382F4" w14:textId="77777777" w:rsidR="00485C2D" w:rsidRPr="005318C9" w:rsidRDefault="00485C2D" w:rsidP="003F626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意见</w:t>
            </w:r>
          </w:p>
        </w:tc>
        <w:tc>
          <w:tcPr>
            <w:tcW w:w="697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78C3B5DC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724B65B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2674773C" w14:textId="77777777" w:rsidR="00485C2D" w:rsidRPr="005318C9" w:rsidRDefault="00485C2D" w:rsidP="003F6266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月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日</w:t>
            </w:r>
          </w:p>
        </w:tc>
      </w:tr>
    </w:tbl>
    <w:p w14:paraId="226B1582" w14:textId="77777777" w:rsidR="00485C2D" w:rsidRDefault="00485C2D" w:rsidP="00485C2D">
      <w:pPr>
        <w:spacing w:line="560" w:lineRule="exact"/>
        <w:rPr>
          <w:rStyle w:val="fontstyle01"/>
          <w:rFonts w:ascii="Times New Roman" w:eastAsia="黑体" w:hAnsi="Times New Roman" w:cs="Times New Roman" w:hint="default"/>
        </w:rPr>
      </w:pPr>
    </w:p>
    <w:p w14:paraId="7C7EA0E5" w14:textId="77777777" w:rsidR="005000B8" w:rsidRPr="009E287E" w:rsidRDefault="005000B8" w:rsidP="005000B8">
      <w:pPr>
        <w:spacing w:line="560" w:lineRule="exact"/>
        <w:ind w:firstLineChars="100" w:firstLine="300"/>
        <w:rPr>
          <w:rFonts w:ascii="Times New Roman" w:eastAsia="仿宋_GB2312" w:hAnsi="Times New Roman" w:cs="Times New Roman"/>
          <w:sz w:val="30"/>
          <w:szCs w:val="30"/>
        </w:rPr>
      </w:pPr>
    </w:p>
    <w:sectPr w:rsidR="005000B8" w:rsidRPr="009E28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2B102" w14:textId="77777777" w:rsidR="00F1114D" w:rsidRDefault="00F1114D" w:rsidP="0095364F">
      <w:r>
        <w:separator/>
      </w:r>
    </w:p>
  </w:endnote>
  <w:endnote w:type="continuationSeparator" w:id="0">
    <w:p w14:paraId="5EF71748" w14:textId="77777777" w:rsidR="00F1114D" w:rsidRDefault="00F1114D" w:rsidP="009536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46ADE" w14:textId="77777777" w:rsidR="00F1114D" w:rsidRDefault="00F1114D" w:rsidP="0095364F">
      <w:r>
        <w:separator/>
      </w:r>
    </w:p>
  </w:footnote>
  <w:footnote w:type="continuationSeparator" w:id="0">
    <w:p w14:paraId="686BFBE1" w14:textId="77777777" w:rsidR="00F1114D" w:rsidRDefault="00F1114D" w:rsidP="009536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NDQyszA1MTczNDdW0lEKTi0uzszPAymwrAUAL6XWpywAAAA="/>
  </w:docVars>
  <w:rsids>
    <w:rsidRoot w:val="02E275DB"/>
    <w:rsid w:val="00000AC6"/>
    <w:rsid w:val="000044D6"/>
    <w:rsid w:val="000363E8"/>
    <w:rsid w:val="0004128B"/>
    <w:rsid w:val="0004378C"/>
    <w:rsid w:val="00067D06"/>
    <w:rsid w:val="000770C2"/>
    <w:rsid w:val="00082228"/>
    <w:rsid w:val="000A082C"/>
    <w:rsid w:val="000F5A8A"/>
    <w:rsid w:val="0013429B"/>
    <w:rsid w:val="00141987"/>
    <w:rsid w:val="00180C84"/>
    <w:rsid w:val="001925E9"/>
    <w:rsid w:val="001A6D7D"/>
    <w:rsid w:val="001E1DC5"/>
    <w:rsid w:val="001E3946"/>
    <w:rsid w:val="001F5AE9"/>
    <w:rsid w:val="00203E49"/>
    <w:rsid w:val="00207ABB"/>
    <w:rsid w:val="00207DBF"/>
    <w:rsid w:val="00213DD5"/>
    <w:rsid w:val="00227D99"/>
    <w:rsid w:val="00234635"/>
    <w:rsid w:val="00236ED2"/>
    <w:rsid w:val="00240180"/>
    <w:rsid w:val="00245EFF"/>
    <w:rsid w:val="00247DE1"/>
    <w:rsid w:val="00252881"/>
    <w:rsid w:val="00255FB2"/>
    <w:rsid w:val="002653ED"/>
    <w:rsid w:val="002730DE"/>
    <w:rsid w:val="0027620B"/>
    <w:rsid w:val="002B089C"/>
    <w:rsid w:val="002B3DEB"/>
    <w:rsid w:val="002D5756"/>
    <w:rsid w:val="002E20CB"/>
    <w:rsid w:val="002F2551"/>
    <w:rsid w:val="00312A64"/>
    <w:rsid w:val="00315B16"/>
    <w:rsid w:val="00325972"/>
    <w:rsid w:val="0033237F"/>
    <w:rsid w:val="00337A64"/>
    <w:rsid w:val="00343F91"/>
    <w:rsid w:val="003618CB"/>
    <w:rsid w:val="00367C5D"/>
    <w:rsid w:val="003714B4"/>
    <w:rsid w:val="00373B08"/>
    <w:rsid w:val="0039478D"/>
    <w:rsid w:val="003A1794"/>
    <w:rsid w:val="003C0DF5"/>
    <w:rsid w:val="003C5612"/>
    <w:rsid w:val="003C67D3"/>
    <w:rsid w:val="003F4B72"/>
    <w:rsid w:val="00423EF1"/>
    <w:rsid w:val="004423E5"/>
    <w:rsid w:val="00457D64"/>
    <w:rsid w:val="00463EF4"/>
    <w:rsid w:val="004725E9"/>
    <w:rsid w:val="0047517B"/>
    <w:rsid w:val="004837F8"/>
    <w:rsid w:val="00485C2D"/>
    <w:rsid w:val="0048670E"/>
    <w:rsid w:val="0049092B"/>
    <w:rsid w:val="004B278E"/>
    <w:rsid w:val="004B6DCA"/>
    <w:rsid w:val="004C24C8"/>
    <w:rsid w:val="004C2CB5"/>
    <w:rsid w:val="004C37E5"/>
    <w:rsid w:val="004F22F2"/>
    <w:rsid w:val="004F34EC"/>
    <w:rsid w:val="005000B8"/>
    <w:rsid w:val="00540BAF"/>
    <w:rsid w:val="00540F6A"/>
    <w:rsid w:val="00550260"/>
    <w:rsid w:val="00565127"/>
    <w:rsid w:val="005752DD"/>
    <w:rsid w:val="00575B0B"/>
    <w:rsid w:val="00590477"/>
    <w:rsid w:val="005A42D5"/>
    <w:rsid w:val="005B2DCE"/>
    <w:rsid w:val="005C2ED7"/>
    <w:rsid w:val="005C5B67"/>
    <w:rsid w:val="005D4FF7"/>
    <w:rsid w:val="005F6E54"/>
    <w:rsid w:val="006049B9"/>
    <w:rsid w:val="00623C20"/>
    <w:rsid w:val="006359F8"/>
    <w:rsid w:val="00636DB2"/>
    <w:rsid w:val="00637006"/>
    <w:rsid w:val="0066230D"/>
    <w:rsid w:val="00683D5A"/>
    <w:rsid w:val="006C2F89"/>
    <w:rsid w:val="006E0EDD"/>
    <w:rsid w:val="006E5324"/>
    <w:rsid w:val="006F28E9"/>
    <w:rsid w:val="00710135"/>
    <w:rsid w:val="0071188C"/>
    <w:rsid w:val="00716DE4"/>
    <w:rsid w:val="00747CB7"/>
    <w:rsid w:val="0077323E"/>
    <w:rsid w:val="00782747"/>
    <w:rsid w:val="00784F0B"/>
    <w:rsid w:val="007A1CBD"/>
    <w:rsid w:val="007A1F47"/>
    <w:rsid w:val="007A205B"/>
    <w:rsid w:val="007D463F"/>
    <w:rsid w:val="007E3B24"/>
    <w:rsid w:val="00806741"/>
    <w:rsid w:val="00810129"/>
    <w:rsid w:val="008161F1"/>
    <w:rsid w:val="008378DD"/>
    <w:rsid w:val="0085024B"/>
    <w:rsid w:val="00853BC2"/>
    <w:rsid w:val="00853BEE"/>
    <w:rsid w:val="00864C97"/>
    <w:rsid w:val="008B7DEC"/>
    <w:rsid w:val="008F2B6B"/>
    <w:rsid w:val="008F7BBD"/>
    <w:rsid w:val="00904DD4"/>
    <w:rsid w:val="00952E31"/>
    <w:rsid w:val="0095364F"/>
    <w:rsid w:val="009807EA"/>
    <w:rsid w:val="009826C1"/>
    <w:rsid w:val="00987EBE"/>
    <w:rsid w:val="009A68B8"/>
    <w:rsid w:val="009E287E"/>
    <w:rsid w:val="009E6009"/>
    <w:rsid w:val="00A009D3"/>
    <w:rsid w:val="00A12C55"/>
    <w:rsid w:val="00A20333"/>
    <w:rsid w:val="00A2082C"/>
    <w:rsid w:val="00A347CB"/>
    <w:rsid w:val="00A44EB8"/>
    <w:rsid w:val="00A47D64"/>
    <w:rsid w:val="00A53D06"/>
    <w:rsid w:val="00A65E11"/>
    <w:rsid w:val="00AA136F"/>
    <w:rsid w:val="00AA2018"/>
    <w:rsid w:val="00AD0456"/>
    <w:rsid w:val="00AD0758"/>
    <w:rsid w:val="00AE1ED4"/>
    <w:rsid w:val="00AF6CDD"/>
    <w:rsid w:val="00B0241D"/>
    <w:rsid w:val="00B156F1"/>
    <w:rsid w:val="00B4355A"/>
    <w:rsid w:val="00B547FB"/>
    <w:rsid w:val="00B737E8"/>
    <w:rsid w:val="00B90582"/>
    <w:rsid w:val="00B909CF"/>
    <w:rsid w:val="00B9470B"/>
    <w:rsid w:val="00BA5DD0"/>
    <w:rsid w:val="00BB02F3"/>
    <w:rsid w:val="00BD0639"/>
    <w:rsid w:val="00BF19BA"/>
    <w:rsid w:val="00C22322"/>
    <w:rsid w:val="00C2431A"/>
    <w:rsid w:val="00C42AED"/>
    <w:rsid w:val="00C44124"/>
    <w:rsid w:val="00C53CE7"/>
    <w:rsid w:val="00C55145"/>
    <w:rsid w:val="00C925D7"/>
    <w:rsid w:val="00CA4755"/>
    <w:rsid w:val="00CA4F2E"/>
    <w:rsid w:val="00CA6363"/>
    <w:rsid w:val="00CA7D63"/>
    <w:rsid w:val="00CB2DDE"/>
    <w:rsid w:val="00CC10E4"/>
    <w:rsid w:val="00CE63B4"/>
    <w:rsid w:val="00CE7164"/>
    <w:rsid w:val="00D24C5C"/>
    <w:rsid w:val="00D253BA"/>
    <w:rsid w:val="00D25B60"/>
    <w:rsid w:val="00D426D7"/>
    <w:rsid w:val="00D50391"/>
    <w:rsid w:val="00D7752F"/>
    <w:rsid w:val="00DC0708"/>
    <w:rsid w:val="00DC6AFF"/>
    <w:rsid w:val="00E003BA"/>
    <w:rsid w:val="00E0691E"/>
    <w:rsid w:val="00E20389"/>
    <w:rsid w:val="00E2608F"/>
    <w:rsid w:val="00E34DEC"/>
    <w:rsid w:val="00E4751A"/>
    <w:rsid w:val="00E67FBA"/>
    <w:rsid w:val="00E76A5A"/>
    <w:rsid w:val="00E813F5"/>
    <w:rsid w:val="00EB4402"/>
    <w:rsid w:val="00ED030D"/>
    <w:rsid w:val="00EE2952"/>
    <w:rsid w:val="00EE29B5"/>
    <w:rsid w:val="00EE62F0"/>
    <w:rsid w:val="00EF7373"/>
    <w:rsid w:val="00F01D02"/>
    <w:rsid w:val="00F1114D"/>
    <w:rsid w:val="00F2172C"/>
    <w:rsid w:val="00F23720"/>
    <w:rsid w:val="00F74FE8"/>
    <w:rsid w:val="00F95A40"/>
    <w:rsid w:val="00FB29EF"/>
    <w:rsid w:val="00FC71A2"/>
    <w:rsid w:val="00FE46A9"/>
    <w:rsid w:val="00FF3941"/>
    <w:rsid w:val="02E275DB"/>
    <w:rsid w:val="0EAA71FF"/>
    <w:rsid w:val="17964FE9"/>
    <w:rsid w:val="2BF76069"/>
    <w:rsid w:val="374B2B92"/>
    <w:rsid w:val="651C5C02"/>
    <w:rsid w:val="6B665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5BECDB"/>
  <w15:docId w15:val="{D16EBB19-7C2A-4761-83E4-DE844875C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jc w:val="left"/>
    </w:pPr>
  </w:style>
  <w:style w:type="paragraph" w:styleId="a5">
    <w:name w:val="Balloon Text"/>
    <w:basedOn w:val="a"/>
    <w:link w:val="a6"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rPr>
      <w:b/>
      <w:bCs/>
    </w:rPr>
  </w:style>
  <w:style w:type="character" w:styleId="ad">
    <w:name w:val="annotation reference"/>
    <w:basedOn w:val="a0"/>
    <w:qFormat/>
    <w:rPr>
      <w:sz w:val="21"/>
      <w:szCs w:val="21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文字 字符"/>
    <w:basedOn w:val="a0"/>
    <w:link w:val="a3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c">
    <w:name w:val="批注主题 字符"/>
    <w:basedOn w:val="a4"/>
    <w:link w:val="ab"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a6">
    <w:name w:val="批注框文本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ntstyle01">
    <w:name w:val="fontstyle01"/>
    <w:basedOn w:val="a0"/>
    <w:rsid w:val="009E287E"/>
    <w:rPr>
      <w:rFonts w:ascii="仿宋_GB2312" w:eastAsia="仿宋_GB2312" w:hint="eastAsia"/>
      <w:b w:val="0"/>
      <w:bCs w:val="0"/>
      <w:i w:val="0"/>
      <w:iCs w:val="0"/>
      <w:color w:val="000000"/>
      <w:sz w:val="32"/>
      <w:szCs w:val="32"/>
    </w:rPr>
  </w:style>
  <w:style w:type="paragraph" w:styleId="af">
    <w:name w:val="Revision"/>
    <w:hidden/>
    <w:uiPriority w:val="99"/>
    <w:semiHidden/>
    <w:rsid w:val="00AA2018"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8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2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1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0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44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71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5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9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2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5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4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0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7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7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4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4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4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6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2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4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44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7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4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7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0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9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0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6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2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9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7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9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婧怡</dc:creator>
  <cp:lastModifiedBy>陈 静怡</cp:lastModifiedBy>
  <cp:revision>2</cp:revision>
  <dcterms:created xsi:type="dcterms:W3CDTF">2022-05-25T08:24:00Z</dcterms:created>
  <dcterms:modified xsi:type="dcterms:W3CDTF">2022-05-25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